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6465737" w14:textId="77777777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3ACABFF7" w14:textId="343DE9FD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34560F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4EC5B0D9" w14:textId="77777777" w:rsidR="0034560F" w:rsidRPr="0034560F" w:rsidRDefault="0034560F" w:rsidP="0034560F">
      <w:pPr>
        <w:jc w:val="both"/>
        <w:rPr>
          <w:rFonts w:ascii="Arial Narrow" w:hAnsi="Arial Narrow"/>
          <w:sz w:val="22"/>
          <w:szCs w:val="22"/>
          <w:lang w:eastAsia="sk-SK"/>
        </w:rPr>
      </w:pPr>
    </w:p>
    <w:p w14:paraId="0F332BF8" w14:textId="77777777" w:rsidR="0034560F" w:rsidRPr="0034560F" w:rsidRDefault="0034560F" w:rsidP="0034560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34560F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34560F">
        <w:rPr>
          <w:rFonts w:ascii="Arial Narrow" w:hAnsi="Arial Narrow"/>
          <w:iCs/>
          <w:sz w:val="22"/>
          <w:szCs w:val="22"/>
        </w:rPr>
        <w:t>.</w:t>
      </w:r>
    </w:p>
    <w:p w14:paraId="0B5D85C3" w14:textId="137AB10C" w:rsidR="00087697" w:rsidRDefault="0034560F" w:rsidP="0034560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34560F">
        <w:rPr>
          <w:rFonts w:ascii="Arial Narrow" w:hAnsi="Arial Narrow"/>
          <w:sz w:val="22"/>
          <w:szCs w:val="22"/>
        </w:rPr>
        <w:t>.</w:t>
      </w:r>
      <w:bookmarkStart w:id="0" w:name="_GoBack"/>
      <w:bookmarkEnd w:id="0"/>
    </w:p>
    <w:sectPr w:rsidR="00087697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766C4" w14:textId="77777777" w:rsidR="00CA248D" w:rsidRDefault="00CA248D" w:rsidP="007C6581">
      <w:r>
        <w:separator/>
      </w:r>
    </w:p>
  </w:endnote>
  <w:endnote w:type="continuationSeparator" w:id="0">
    <w:p w14:paraId="624EF0C3" w14:textId="77777777" w:rsidR="00CA248D" w:rsidRDefault="00CA248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0AD31A64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10B3A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551E3" w14:textId="77777777" w:rsidR="00CA248D" w:rsidRDefault="00CA248D" w:rsidP="007C6581">
      <w:r>
        <w:separator/>
      </w:r>
    </w:p>
  </w:footnote>
  <w:footnote w:type="continuationSeparator" w:id="0">
    <w:p w14:paraId="7958A713" w14:textId="77777777" w:rsidR="00CA248D" w:rsidRDefault="00CA248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165F"/>
    <w:rsid w:val="0034560F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44814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0A33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0B3A"/>
    <w:rsid w:val="009118D6"/>
    <w:rsid w:val="00916C9D"/>
    <w:rsid w:val="00931CBA"/>
    <w:rsid w:val="009340A2"/>
    <w:rsid w:val="00934749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582B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84084"/>
    <w:rsid w:val="00B961F7"/>
    <w:rsid w:val="00BA1434"/>
    <w:rsid w:val="00BB2C79"/>
    <w:rsid w:val="00BC7E31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248D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enisa Morvayová</cp:lastModifiedBy>
  <cp:revision>8</cp:revision>
  <cp:lastPrinted>2022-08-30T08:53:00Z</cp:lastPrinted>
  <dcterms:created xsi:type="dcterms:W3CDTF">2023-08-03T12:21:00Z</dcterms:created>
  <dcterms:modified xsi:type="dcterms:W3CDTF">2025-04-30T11:37:00Z</dcterms:modified>
</cp:coreProperties>
</file>